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August 4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August 5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8337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